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medical Engineer position at [Company/Institution Name] in Nepal Kathmandu. As a dedicated and passionate Biomedical Engineer with a strong background in medical device innovation, healthcare technology, and problem-solving, I am eager to contribute my skills and expertise to advance healthcare solutions in this dynamic region. Nepal Kathmandu, with its unique challenges and growing demand for accessible medical technologies, presents an exciting opportunity for me to apply my professional experience while addressing local needs. This role aligns perfectly with my career goals of blending engineering innovation with humanitarian impact, particularly in a setting like Nepal Kathmandu, where healthcare infrastructure is continuously evolving.</w:t>
      </w:r>
    </w:p>
    <w:p>
      <w:pPr>
        <w:pStyle w:val="BodyText"/>
      </w:pPr>
      <w:r>
        <w:t xml:space="preserve">My academic and professional journey has been rooted in the intersection of biology, engineering, and patient care. I hold a [Degree] in Biomedical Engineering from [University Name], where I developed a deep understanding of how medical technologies can transform lives. During my studies, I focused on areas such as biomechanics, medical imaging, and bioinstrumentation, which equipped me with the technical skills to design and optimize devices that improve diagnostic accuracy and treatment outcomes. My hands-on experience in laboratories and internships has further strengthened my ability to bridge theoretical knowledge with practical applications—a skill I believe is critical for addressing the healthcare challenges faced by Nepal Kathmandu.</w:t>
      </w:r>
    </w:p>
    <w:p>
      <w:pPr>
        <w:pStyle w:val="BodyText"/>
      </w:pPr>
      <w:r>
        <w:t xml:space="preserve">As a Biomedical Engineer, I have consistently sought opportunities to work on projects that prioritize accessibility, affordability, and sustainability. For instance, during my time at [Previous Employer or Institution], I collaborated with a team to develop low-cost diagnostic tools tailored for resource-limited settings. This experience not only honed my technical expertise but also reinforced my commitment to creating solutions that are culturally and economically relevant to communities like those in Nepal Kathmandu. The region’s unique geographical and socio-economic conditions require innovative engineering approaches, and I am confident that my adaptability and problem-solving mindset will enable me to contribute meaningfully.</w:t>
      </w:r>
    </w:p>
    <w:p>
      <w:pPr>
        <w:pStyle w:val="BodyText"/>
      </w:pPr>
      <w:r>
        <w:t xml:space="preserve">One of the key aspects of my professional experience is my ability to work within multidisciplinary teams. In Nepal Kathmandu, where healthcare systems often operate under constraints, collaboration with clinicians, researchers, and local stakeholders is essential. I have a proven track record of communicating complex technical concepts to non-technical audiences and working closely with medical professionals to ensure that engineering solutions meet clinical needs. For example, during a project focused on improving patient monitoring systems in rural clinics, I played a pivotal role in designing user-friendly interfaces that were both reliable and cost-effective. This project underscored the importance of tailoring technology to the specific requirements of local healthcare providers—a principle I aim to uphold in Nepal Kathmandu.</w:t>
      </w:r>
    </w:p>
    <w:p>
      <w:pPr>
        <w:pStyle w:val="BodyText"/>
      </w:pPr>
      <w:r>
        <w:t xml:space="preserve">In addition to my technical skills, I bring a strong sense of responsibility and ethical integrity to my work. As a Biomedical Engineer, I understand that medical devices and technologies must adhere to the highest standards of safety and efficacy. My experience in quality assurance, regulatory compliance, and risk management has prepared me to navigate the complexities of developing healthcare solutions in diverse environments. I am particularly drawn to the opportunity of working in Nepal Kathmandu because it offers a chance to apply these principles while contributing to a region that is rapidly advancing its healthcare infrastructure.</w:t>
      </w:r>
    </w:p>
    <w:p>
      <w:pPr>
        <w:pStyle w:val="BodyText"/>
      </w:pPr>
      <w:r>
        <w:t xml:space="preserve">Nepal Kathmandu, with its blend of traditional and modern healthcare practices, presents a unique environment for innovation. The increasing demand for advanced medical technologies, coupled with the need for sustainable solutions, aligns perfectly with my career aspirations. I am especially interested in exploring opportunities to support local healthcare initiatives through research and development projects that address gaps in medical equipment availability and accessibility. Whether it is designing devices that cater to the specific needs of Nepal’s population or collaborating on public health programs, I am eager to play a role in shaping the future of healthcare in this region.</w:t>
      </w:r>
    </w:p>
    <w:p>
      <w:pPr>
        <w:pStyle w:val="BodyText"/>
      </w:pPr>
      <w:r>
        <w:t xml:space="preserve">I am also deeply committed to continuous learning and professional growth. As a Biomedical Engineer, I stay updated on the latest advancements in medical technology through conferences, workshops, and industry publications. This commitment ensures that I can bring cutting-edge solutions to my work while remaining adaptable to the evolving needs of healthcare systems in Nepal Kathmandu. My ability to learn quickly and integrate new knowledge into practical applications has been a cornerstone of my professional success.</w:t>
      </w:r>
    </w:p>
    <w:p>
      <w:pPr>
        <w:pStyle w:val="BodyText"/>
      </w:pPr>
      <w:r>
        <w:t xml:space="preserve">Finally, I would like to express my enthusiasm for the opportunity to contribute to [Company/Institution Name]’s mission. I am particularly inspired by the organization’s focus on [specific project, initiative, or value mentioned in the job posting], and I am confident that my skills and passion for Biomedical Engineering make me a strong fit for this role. I would be honored to bring my expertise to Nepal Kathmandu, where I can collaborate with like-minded professionals to drive meaningful change in healthcare.</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earliest convenience. I look forward to the possibility of contributing to the advancement of healthcare in Nepal Kathmandu through my work as a Biomedical Engineer.</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cp:keywords/>
  <dcterms:created xsi:type="dcterms:W3CDTF">2025-12-11T08:43:44Z</dcterms:created>
  <dcterms:modified xsi:type="dcterms:W3CDTF">2025-12-11T08:43:44Z</dcterms:modified>
</cp:coreProperties>
</file>

<file path=docProps/custom.xml><?xml version="1.0" encoding="utf-8"?>
<Properties xmlns="http://schemas.openxmlformats.org/officeDocument/2006/custom-properties" xmlns:vt="http://schemas.openxmlformats.org/officeDocument/2006/docPropsVTypes"/>
</file>